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F079B" w14:textId="3A03680F" w:rsidR="00F93A29" w:rsidRPr="005E6EBA" w:rsidRDefault="00F93A29" w:rsidP="00F93A29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5E6EBA">
        <w:rPr>
          <w:rFonts w:ascii="Arial" w:hAnsi="Arial" w:cs="Arial"/>
          <w:sz w:val="22"/>
          <w:szCs w:val="22"/>
          <w:shd w:val="clear" w:color="auto" w:fill="FFFFFF"/>
        </w:rPr>
        <w:t>Mark E. Schweitzer, MD</w:t>
      </w:r>
    </w:p>
    <w:p w14:paraId="2FBBD035" w14:textId="63E97C15" w:rsidR="00F93A29" w:rsidRPr="005E6EBA" w:rsidRDefault="00F93A29" w:rsidP="00F93A29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  <w:highlight w:val="yellow"/>
          <w:lang w:eastAsia="ja-JP"/>
        </w:rPr>
      </w:pPr>
      <w:r w:rsidRPr="005E6EBA">
        <w:rPr>
          <w:rStyle w:val="Strong"/>
          <w:rFonts w:ascii="Arial" w:hAnsi="Arial" w:cs="Arial"/>
          <w:b w:val="0"/>
          <w:bCs w:val="0"/>
          <w:sz w:val="22"/>
          <w:szCs w:val="22"/>
          <w:shd w:val="clear" w:color="auto" w:fill="FFFFFF"/>
        </w:rPr>
        <w:t>Editor-in-Chief</w:t>
      </w:r>
    </w:p>
    <w:p w14:paraId="50A3B912" w14:textId="67EC5A47" w:rsidR="00F93A29" w:rsidRPr="005E6EBA" w:rsidRDefault="00F93A29" w:rsidP="00F93A29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  <w:lang w:eastAsia="ja-JP"/>
        </w:rPr>
      </w:pPr>
      <w:r w:rsidRPr="005E6EBA">
        <w:rPr>
          <w:rStyle w:val="Strong"/>
          <w:rFonts w:ascii="Arial" w:hAnsi="Arial" w:cs="Arial"/>
          <w:b w:val="0"/>
          <w:bCs w:val="0"/>
          <w:sz w:val="22"/>
          <w:szCs w:val="22"/>
          <w:shd w:val="clear" w:color="auto" w:fill="FFFFFF"/>
        </w:rPr>
        <w:t>Journal of Magnetic Resonance Imaging (JMRI)</w:t>
      </w:r>
    </w:p>
    <w:p w14:paraId="33FFD9CE" w14:textId="1DED5BD4" w:rsidR="00F93A29" w:rsidRPr="005E6EBA" w:rsidRDefault="00F93A29" w:rsidP="00F93A29">
      <w:pPr>
        <w:tabs>
          <w:tab w:val="left" w:pos="1134"/>
          <w:tab w:val="left" w:pos="5529"/>
        </w:tabs>
        <w:jc w:val="right"/>
        <w:rPr>
          <w:rFonts w:ascii="Arial" w:hAnsi="Arial" w:cs="Arial"/>
          <w:sz w:val="22"/>
          <w:szCs w:val="22"/>
        </w:rPr>
      </w:pPr>
      <w:r w:rsidRPr="005E6EBA">
        <w:rPr>
          <w:rFonts w:ascii="Arial" w:hAnsi="Arial" w:cs="Arial"/>
          <w:sz w:val="22"/>
          <w:szCs w:val="22"/>
          <w:lang w:eastAsia="ja-JP"/>
        </w:rPr>
        <w:t>April 3, 2020</w:t>
      </w:r>
    </w:p>
    <w:p w14:paraId="79538DBF" w14:textId="1CED98A0" w:rsidR="00F93A29" w:rsidRPr="005E6EBA" w:rsidRDefault="00F93A29" w:rsidP="00F93A29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</w:rPr>
      </w:pPr>
      <w:r w:rsidRPr="005E6EBA">
        <w:rPr>
          <w:rFonts w:ascii="Arial" w:hAnsi="Arial" w:cs="Arial"/>
          <w:sz w:val="22"/>
          <w:szCs w:val="22"/>
        </w:rPr>
        <w:t xml:space="preserve">Dear </w:t>
      </w:r>
      <w:r w:rsidRPr="005E6EBA">
        <w:rPr>
          <w:rFonts w:ascii="Arial" w:hAnsi="Arial" w:cs="Arial"/>
          <w:sz w:val="22"/>
          <w:szCs w:val="22"/>
          <w:lang w:eastAsia="ja-JP"/>
        </w:rPr>
        <w:t>Dr. Schweitzer</w:t>
      </w:r>
      <w:r w:rsidRPr="005E6EBA">
        <w:rPr>
          <w:rFonts w:ascii="Arial" w:hAnsi="Arial" w:cs="Arial"/>
          <w:sz w:val="22"/>
          <w:szCs w:val="22"/>
        </w:rPr>
        <w:t xml:space="preserve">: </w:t>
      </w:r>
    </w:p>
    <w:p w14:paraId="1571D765" w14:textId="77777777" w:rsidR="00F93A29" w:rsidRPr="00F93A29" w:rsidRDefault="00F93A29" w:rsidP="00F93A29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</w:rPr>
      </w:pPr>
    </w:p>
    <w:p w14:paraId="4B60ECAC" w14:textId="44F19E5E" w:rsidR="00F93A29" w:rsidRPr="00F93A29" w:rsidRDefault="00F93A29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  <w:lang w:eastAsia="ja-JP"/>
        </w:rPr>
      </w:pPr>
      <w:bookmarkStart w:id="0" w:name="OLE_LINK1"/>
      <w:bookmarkStart w:id="1" w:name="OLE_LINK2"/>
      <w:r w:rsidRPr="00F93A29">
        <w:rPr>
          <w:rFonts w:ascii="Arial" w:hAnsi="Arial" w:cs="Arial"/>
          <w:sz w:val="22"/>
          <w:szCs w:val="22"/>
          <w:lang w:eastAsia="ja-JP"/>
        </w:rPr>
        <w:t xml:space="preserve">I am pleased to </w:t>
      </w:r>
      <w:r w:rsidRPr="00F93A29">
        <w:rPr>
          <w:rFonts w:ascii="Arial" w:hAnsi="Arial" w:cs="Arial"/>
          <w:sz w:val="22"/>
          <w:szCs w:val="22"/>
        </w:rPr>
        <w:t xml:space="preserve">submit the manuscript entitled “Non-invasive Assessment of Mesenteric Hemodynamics in Patients with Suspected Chronic Mesenteric Ischemia using 4D flow MRI” by </w:t>
      </w:r>
      <w:bookmarkEnd w:id="0"/>
      <w:bookmarkEnd w:id="1"/>
      <w:r>
        <w:rPr>
          <w:rFonts w:ascii="Arial" w:hAnsi="Arial" w:cs="Arial"/>
          <w:sz w:val="22"/>
          <w:szCs w:val="22"/>
          <w:lang w:eastAsia="ja-JP"/>
        </w:rPr>
        <w:t>Roberts, GS et al.</w:t>
      </w:r>
      <w:r w:rsidRPr="00F93A29">
        <w:rPr>
          <w:rFonts w:ascii="Arial" w:hAnsi="Arial" w:cs="Arial"/>
          <w:sz w:val="22"/>
          <w:szCs w:val="22"/>
          <w:lang w:eastAsia="ja-JP"/>
        </w:rPr>
        <w:t xml:space="preserve"> </w:t>
      </w:r>
      <w:r w:rsidRPr="00F93A29">
        <w:rPr>
          <w:rFonts w:ascii="Arial" w:hAnsi="Arial" w:cs="Arial"/>
          <w:sz w:val="22"/>
          <w:szCs w:val="22"/>
        </w:rPr>
        <w:t xml:space="preserve">to be considered for publication as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hAnsi="Arial" w:cs="Arial"/>
          <w:sz w:val="22"/>
          <w:szCs w:val="22"/>
          <w:lang w:eastAsia="ja-JP"/>
        </w:rPr>
        <w:t xml:space="preserve">Original Research” </w:t>
      </w:r>
      <w:r w:rsidRPr="00F93A29">
        <w:rPr>
          <w:rFonts w:ascii="Arial" w:hAnsi="Arial" w:cs="Arial"/>
          <w:sz w:val="22"/>
          <w:szCs w:val="22"/>
          <w:lang w:eastAsia="ja-JP"/>
        </w:rPr>
        <w:t xml:space="preserve">in the </w:t>
      </w:r>
      <w:r w:rsidRPr="00F93A29">
        <w:rPr>
          <w:rStyle w:val="Strong"/>
          <w:rFonts w:ascii="Arial" w:hAnsi="Arial" w:cs="Arial"/>
          <w:b w:val="0"/>
          <w:bCs w:val="0"/>
          <w:i/>
          <w:iCs/>
          <w:color w:val="1C1D1E"/>
          <w:sz w:val="22"/>
          <w:szCs w:val="22"/>
          <w:shd w:val="clear" w:color="auto" w:fill="FFFFFF"/>
        </w:rPr>
        <w:t>Journal of Magnetic Resonance Imaging</w:t>
      </w:r>
      <w:r w:rsidRPr="00F93A29">
        <w:rPr>
          <w:rFonts w:ascii="Arial" w:hAnsi="Arial" w:cs="Arial"/>
          <w:sz w:val="22"/>
          <w:szCs w:val="22"/>
          <w:lang w:eastAsia="ja-JP"/>
        </w:rPr>
        <w:t xml:space="preserve">. </w:t>
      </w:r>
    </w:p>
    <w:p w14:paraId="6064580D" w14:textId="77777777" w:rsidR="00F93A29" w:rsidRPr="00F93A29" w:rsidRDefault="00F93A29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  <w:lang w:eastAsia="ja-JP"/>
        </w:rPr>
      </w:pPr>
    </w:p>
    <w:p w14:paraId="2C19797F" w14:textId="201DDF59" w:rsidR="00064E70" w:rsidRDefault="00064E70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  <w:lang w:eastAsia="ja-JP"/>
        </w:rPr>
      </w:pPr>
      <w:r w:rsidRPr="006E7A7E">
        <w:rPr>
          <w:rFonts w:ascii="Arial" w:hAnsi="Arial" w:cs="Arial"/>
          <w:sz w:val="22"/>
          <w:szCs w:val="22"/>
          <w:lang w:eastAsia="ja-JP"/>
        </w:rPr>
        <w:t xml:space="preserve">This manuscript focuses </w:t>
      </w:r>
      <w:r w:rsidR="006E7A7E" w:rsidRPr="006E7A7E">
        <w:rPr>
          <w:rFonts w:ascii="Arial" w:hAnsi="Arial" w:cs="Arial"/>
          <w:sz w:val="22"/>
          <w:szCs w:val="22"/>
          <w:lang w:eastAsia="ja-JP"/>
        </w:rPr>
        <w:t xml:space="preserve">on evaluating the clinical utility of radially-undersampled 4D flow MRI in the particularly difficult diagnosis of chronic mesenteric ischemia, a disease related to vascular </w:t>
      </w:r>
      <w:proofErr w:type="spellStart"/>
      <w:r w:rsidR="006E7A7E" w:rsidRPr="006E7A7E">
        <w:rPr>
          <w:rFonts w:ascii="Arial" w:hAnsi="Arial" w:cs="Arial"/>
          <w:sz w:val="22"/>
          <w:szCs w:val="22"/>
          <w:lang w:eastAsia="ja-JP"/>
        </w:rPr>
        <w:t>insuffiency</w:t>
      </w:r>
      <w:proofErr w:type="spellEnd"/>
      <w:r w:rsidR="006E7A7E" w:rsidRPr="006E7A7E">
        <w:rPr>
          <w:rFonts w:ascii="Arial" w:hAnsi="Arial" w:cs="Arial"/>
          <w:sz w:val="22"/>
          <w:szCs w:val="22"/>
          <w:lang w:eastAsia="ja-JP"/>
        </w:rPr>
        <w:t xml:space="preserve"> </w:t>
      </w:r>
      <w:r w:rsidR="004E359A">
        <w:rPr>
          <w:rFonts w:ascii="Arial" w:hAnsi="Arial" w:cs="Arial"/>
          <w:sz w:val="22"/>
          <w:szCs w:val="22"/>
          <w:lang w:eastAsia="ja-JP"/>
        </w:rPr>
        <w:t xml:space="preserve">of </w:t>
      </w:r>
      <w:r w:rsidR="006E7A7E" w:rsidRPr="006E7A7E">
        <w:rPr>
          <w:rFonts w:ascii="Arial" w:hAnsi="Arial" w:cs="Arial"/>
          <w:sz w:val="22"/>
          <w:szCs w:val="22"/>
          <w:lang w:eastAsia="ja-JP"/>
        </w:rPr>
        <w:t xml:space="preserve">the mesenteric circulation. </w:t>
      </w:r>
      <w:r w:rsidR="006E7A7E">
        <w:rPr>
          <w:rFonts w:ascii="Arial" w:hAnsi="Arial" w:cs="Arial"/>
          <w:sz w:val="22"/>
          <w:szCs w:val="22"/>
          <w:lang w:eastAsia="ja-JP"/>
        </w:rPr>
        <w:t>Our results showed that 4D flow MRI was sensitive to</w:t>
      </w:r>
      <w:r w:rsidR="006E7A7E">
        <w:rPr>
          <w:rFonts w:ascii="Arial" w:hAnsi="Arial" w:cs="Arial"/>
          <w:sz w:val="22"/>
          <w:szCs w:val="22"/>
        </w:rPr>
        <w:t xml:space="preserve"> </w:t>
      </w:r>
      <w:r w:rsidR="006E7A7E" w:rsidRPr="006E7A7E">
        <w:rPr>
          <w:rFonts w:ascii="Arial" w:hAnsi="Arial" w:cs="Arial"/>
          <w:sz w:val="22"/>
          <w:szCs w:val="22"/>
        </w:rPr>
        <w:t xml:space="preserve">differences in the distribution of blood flow in </w:t>
      </w:r>
      <w:r w:rsidR="006E7A7E">
        <w:rPr>
          <w:rFonts w:ascii="Arial" w:hAnsi="Arial" w:cs="Arial"/>
          <w:sz w:val="22"/>
          <w:szCs w:val="22"/>
        </w:rPr>
        <w:t xml:space="preserve">mesenteric vasculature </w:t>
      </w:r>
      <w:r w:rsidR="004E359A">
        <w:rPr>
          <w:rFonts w:ascii="Arial" w:hAnsi="Arial" w:cs="Arial"/>
          <w:sz w:val="22"/>
          <w:szCs w:val="22"/>
        </w:rPr>
        <w:t>between</w:t>
      </w:r>
      <w:r w:rsidR="006E7A7E" w:rsidRPr="006E7A7E">
        <w:rPr>
          <w:rFonts w:ascii="Arial" w:hAnsi="Arial" w:cs="Arial"/>
          <w:sz w:val="22"/>
          <w:szCs w:val="22"/>
        </w:rPr>
        <w:t xml:space="preserve"> patients </w:t>
      </w:r>
      <w:r w:rsidR="006E7A7E">
        <w:rPr>
          <w:rFonts w:ascii="Arial" w:hAnsi="Arial" w:cs="Arial"/>
          <w:sz w:val="22"/>
          <w:szCs w:val="22"/>
        </w:rPr>
        <w:t xml:space="preserve">with chronic mesenteric </w:t>
      </w:r>
      <w:r w:rsidR="004E359A">
        <w:rPr>
          <w:rFonts w:ascii="Arial" w:hAnsi="Arial" w:cs="Arial"/>
          <w:sz w:val="22"/>
          <w:szCs w:val="22"/>
        </w:rPr>
        <w:t xml:space="preserve">and non-ischemic patients </w:t>
      </w:r>
      <w:r w:rsidR="006E7A7E" w:rsidRPr="006E7A7E">
        <w:rPr>
          <w:rFonts w:ascii="Arial" w:hAnsi="Arial" w:cs="Arial"/>
          <w:sz w:val="22"/>
          <w:szCs w:val="22"/>
        </w:rPr>
        <w:t>after a meal challenge</w:t>
      </w:r>
      <w:r w:rsidR="006E7A7E">
        <w:rPr>
          <w:rFonts w:ascii="Arial" w:hAnsi="Arial" w:cs="Arial"/>
          <w:sz w:val="22"/>
          <w:szCs w:val="22"/>
        </w:rPr>
        <w:t xml:space="preserve"> was </w:t>
      </w:r>
      <w:proofErr w:type="spellStart"/>
      <w:r w:rsidR="006E7A7E">
        <w:rPr>
          <w:rFonts w:ascii="Arial" w:hAnsi="Arial" w:cs="Arial"/>
          <w:sz w:val="22"/>
          <w:szCs w:val="22"/>
        </w:rPr>
        <w:t>illicited</w:t>
      </w:r>
      <w:proofErr w:type="spellEnd"/>
      <w:r w:rsidR="006E7A7E" w:rsidRPr="006E7A7E">
        <w:rPr>
          <w:rFonts w:ascii="Arial" w:hAnsi="Arial" w:cs="Arial"/>
          <w:sz w:val="22"/>
          <w:szCs w:val="22"/>
        </w:rPr>
        <w:t>.</w:t>
      </w:r>
      <w:r w:rsidR="006E7A7E">
        <w:rPr>
          <w:rFonts w:ascii="Arial" w:hAnsi="Arial" w:cs="Arial"/>
          <w:sz w:val="22"/>
          <w:szCs w:val="22"/>
        </w:rPr>
        <w:t xml:space="preserve"> Additionally, 4D flow MRI simultaneously provided both flow measurements and a </w:t>
      </w:r>
      <w:r w:rsidR="004E359A">
        <w:rPr>
          <w:rFonts w:ascii="Arial" w:hAnsi="Arial" w:cs="Arial"/>
          <w:sz w:val="22"/>
          <w:szCs w:val="22"/>
        </w:rPr>
        <w:t xml:space="preserve">phase contrast </w:t>
      </w:r>
      <w:r w:rsidR="006E7A7E">
        <w:rPr>
          <w:rFonts w:ascii="Arial" w:hAnsi="Arial" w:cs="Arial"/>
          <w:sz w:val="22"/>
          <w:szCs w:val="22"/>
        </w:rPr>
        <w:t xml:space="preserve">angiogram to assist in the </w:t>
      </w:r>
      <w:r w:rsidR="004E359A">
        <w:rPr>
          <w:rFonts w:ascii="Arial" w:hAnsi="Arial" w:cs="Arial"/>
          <w:sz w:val="22"/>
          <w:szCs w:val="22"/>
        </w:rPr>
        <w:t xml:space="preserve">functional and morphological </w:t>
      </w:r>
      <w:r w:rsidR="006E7A7E">
        <w:rPr>
          <w:rFonts w:ascii="Arial" w:hAnsi="Arial" w:cs="Arial"/>
          <w:sz w:val="22"/>
          <w:szCs w:val="22"/>
        </w:rPr>
        <w:t>evaluation of this disease.</w:t>
      </w:r>
      <w:r w:rsidR="006E7A7E">
        <w:rPr>
          <w:rFonts w:ascii="Arial" w:hAnsi="Arial" w:cs="Arial"/>
          <w:sz w:val="22"/>
          <w:szCs w:val="22"/>
          <w:lang w:eastAsia="ja-JP"/>
        </w:rPr>
        <w:t xml:space="preserve"> </w:t>
      </w:r>
      <w:r w:rsidR="004E359A">
        <w:rPr>
          <w:rFonts w:ascii="Arial" w:hAnsi="Arial" w:cs="Arial"/>
          <w:sz w:val="22"/>
          <w:szCs w:val="22"/>
          <w:lang w:eastAsia="ja-JP"/>
        </w:rPr>
        <w:t xml:space="preserve">I believe </w:t>
      </w:r>
      <w:proofErr w:type="gramStart"/>
      <w:r w:rsidR="004E359A">
        <w:rPr>
          <w:rFonts w:ascii="Arial" w:hAnsi="Arial" w:cs="Arial"/>
          <w:sz w:val="22"/>
          <w:szCs w:val="22"/>
          <w:lang w:eastAsia="ja-JP"/>
        </w:rPr>
        <w:t>t</w:t>
      </w:r>
      <w:r>
        <w:rPr>
          <w:rFonts w:ascii="Arial" w:hAnsi="Arial" w:cs="Arial"/>
          <w:sz w:val="22"/>
          <w:szCs w:val="22"/>
          <w:lang w:eastAsia="ja-JP"/>
        </w:rPr>
        <w:t>his fits</w:t>
      </w:r>
      <w:proofErr w:type="gramEnd"/>
      <w:r w:rsidR="004E359A">
        <w:rPr>
          <w:rFonts w:ascii="Arial" w:hAnsi="Arial" w:cs="Arial"/>
          <w:sz w:val="22"/>
          <w:szCs w:val="22"/>
          <w:lang w:eastAsia="ja-JP"/>
        </w:rPr>
        <w:t xml:space="preserve"> well</w:t>
      </w:r>
      <w:r>
        <w:rPr>
          <w:rFonts w:ascii="Arial" w:hAnsi="Arial" w:cs="Arial"/>
          <w:sz w:val="22"/>
          <w:szCs w:val="22"/>
          <w:lang w:eastAsia="ja-JP"/>
        </w:rPr>
        <w:t xml:space="preserve"> into the scope of the journal </w:t>
      </w:r>
      <w:r w:rsidR="004E359A">
        <w:rPr>
          <w:rFonts w:ascii="Arial" w:hAnsi="Arial" w:cs="Arial"/>
          <w:sz w:val="22"/>
          <w:szCs w:val="22"/>
          <w:lang w:eastAsia="ja-JP"/>
        </w:rPr>
        <w:t xml:space="preserve">as it demonstrates the clinical utility of functional MRI in the diagnosis of a disease which often employs CT angiography as an initial diagnostic test. </w:t>
      </w:r>
      <w:r>
        <w:rPr>
          <w:rFonts w:ascii="Arial" w:hAnsi="Arial" w:cs="Arial"/>
          <w:sz w:val="22"/>
          <w:szCs w:val="22"/>
          <w:lang w:eastAsia="ja-JP"/>
        </w:rPr>
        <w:t>We strongly believe this will be of interest to the read</w:t>
      </w:r>
      <w:r w:rsidR="004E359A">
        <w:rPr>
          <w:rFonts w:ascii="Arial" w:hAnsi="Arial" w:cs="Arial"/>
          <w:sz w:val="22"/>
          <w:szCs w:val="22"/>
          <w:lang w:eastAsia="ja-JP"/>
        </w:rPr>
        <w:t>er</w:t>
      </w:r>
      <w:r>
        <w:rPr>
          <w:rFonts w:ascii="Arial" w:hAnsi="Arial" w:cs="Arial"/>
          <w:sz w:val="22"/>
          <w:szCs w:val="22"/>
          <w:lang w:eastAsia="ja-JP"/>
        </w:rPr>
        <w:t>s of your journal</w:t>
      </w:r>
      <w:r w:rsidR="004E359A">
        <w:rPr>
          <w:rFonts w:ascii="Arial" w:hAnsi="Arial" w:cs="Arial"/>
          <w:sz w:val="22"/>
          <w:szCs w:val="22"/>
          <w:lang w:eastAsia="ja-JP"/>
        </w:rPr>
        <w:t>.</w:t>
      </w:r>
    </w:p>
    <w:p w14:paraId="60AF05A9" w14:textId="3EC44519" w:rsidR="00F93A29" w:rsidRPr="00F93A29" w:rsidRDefault="00F93A29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</w:rPr>
      </w:pPr>
    </w:p>
    <w:p w14:paraId="315C989C" w14:textId="537A6AA5" w:rsidR="0044702E" w:rsidRPr="0044702E" w:rsidRDefault="00F93A29" w:rsidP="0044702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</w:rPr>
      </w:pPr>
      <w:r w:rsidRPr="00F93A29">
        <w:rPr>
          <w:rFonts w:ascii="Arial" w:hAnsi="Arial" w:cs="Arial"/>
          <w:sz w:val="22"/>
          <w:szCs w:val="22"/>
        </w:rPr>
        <w:t xml:space="preserve">We </w:t>
      </w:r>
      <w:r w:rsidR="005E6EBA" w:rsidRPr="00F93A29">
        <w:rPr>
          <w:rFonts w:ascii="Arial" w:hAnsi="Arial" w:cs="Arial"/>
          <w:sz w:val="22"/>
          <w:szCs w:val="22"/>
        </w:rPr>
        <w:t>affirm</w:t>
      </w:r>
      <w:r w:rsidRPr="00F93A29">
        <w:rPr>
          <w:rFonts w:ascii="Arial" w:hAnsi="Arial" w:cs="Arial"/>
          <w:sz w:val="22"/>
          <w:szCs w:val="22"/>
        </w:rPr>
        <w:t xml:space="preserve"> that th</w:t>
      </w:r>
      <w:r w:rsidR="005E6EBA">
        <w:rPr>
          <w:rFonts w:ascii="Arial" w:hAnsi="Arial" w:cs="Arial"/>
          <w:sz w:val="22"/>
          <w:szCs w:val="22"/>
        </w:rPr>
        <w:t>e content of this</w:t>
      </w:r>
      <w:r w:rsidRPr="00F93A29">
        <w:rPr>
          <w:rFonts w:ascii="Arial" w:hAnsi="Arial" w:cs="Arial"/>
          <w:sz w:val="22"/>
          <w:szCs w:val="22"/>
        </w:rPr>
        <w:t xml:space="preserve"> manuscript </w:t>
      </w:r>
      <w:r w:rsidR="005E6EBA">
        <w:rPr>
          <w:rFonts w:ascii="Arial" w:hAnsi="Arial" w:cs="Arial"/>
          <w:sz w:val="22"/>
          <w:szCs w:val="22"/>
        </w:rPr>
        <w:t>is original and has not been, and will not be, considered for publication in any other journals</w:t>
      </w:r>
      <w:r w:rsidRPr="00F93A29">
        <w:rPr>
          <w:rFonts w:ascii="Arial" w:hAnsi="Arial" w:cs="Arial"/>
          <w:sz w:val="22"/>
          <w:szCs w:val="22"/>
        </w:rPr>
        <w:t xml:space="preserve">. </w:t>
      </w:r>
      <w:r w:rsidR="00064E70">
        <w:rPr>
          <w:rFonts w:ascii="Arial" w:hAnsi="Arial" w:cs="Arial"/>
          <w:sz w:val="22"/>
          <w:szCs w:val="22"/>
        </w:rPr>
        <w:t xml:space="preserve">Additionally, this study was IRB-approved and HIPAA-compliant, with all human subjects receiving informed consent prior to scanning. </w:t>
      </w:r>
      <w:r w:rsidR="005E6EBA">
        <w:rPr>
          <w:rFonts w:ascii="Arial" w:hAnsi="Arial" w:cs="Arial"/>
          <w:sz w:val="22"/>
          <w:szCs w:val="22"/>
        </w:rPr>
        <w:t>To the best of our knowledge,</w:t>
      </w:r>
      <w:r w:rsidRPr="00F93A29">
        <w:rPr>
          <w:rFonts w:ascii="Arial" w:hAnsi="Arial" w:cs="Arial"/>
          <w:sz w:val="22"/>
          <w:szCs w:val="22"/>
        </w:rPr>
        <w:t xml:space="preserve"> no conflicts of interest</w:t>
      </w:r>
      <w:r w:rsidR="005E6EBA">
        <w:rPr>
          <w:rFonts w:ascii="Arial" w:hAnsi="Arial" w:cs="Arial"/>
          <w:sz w:val="22"/>
          <w:szCs w:val="22"/>
        </w:rPr>
        <w:t>, financial or otherwise,</w:t>
      </w:r>
      <w:r w:rsidRPr="00F93A29">
        <w:rPr>
          <w:rFonts w:ascii="Arial" w:hAnsi="Arial" w:cs="Arial"/>
          <w:sz w:val="22"/>
          <w:szCs w:val="22"/>
        </w:rPr>
        <w:t xml:space="preserve"> </w:t>
      </w:r>
      <w:r w:rsidR="005E6EBA">
        <w:rPr>
          <w:rFonts w:ascii="Arial" w:hAnsi="Arial" w:cs="Arial"/>
          <w:sz w:val="22"/>
          <w:szCs w:val="22"/>
        </w:rPr>
        <w:t xml:space="preserve">are </w:t>
      </w:r>
      <w:r w:rsidRPr="00F93A29">
        <w:rPr>
          <w:rFonts w:ascii="Arial" w:hAnsi="Arial" w:cs="Arial"/>
          <w:sz w:val="22"/>
          <w:szCs w:val="22"/>
        </w:rPr>
        <w:t>associated with this publication</w:t>
      </w:r>
      <w:r w:rsidR="005E6EBA">
        <w:rPr>
          <w:rFonts w:ascii="Arial" w:hAnsi="Arial" w:cs="Arial"/>
          <w:sz w:val="22"/>
          <w:szCs w:val="22"/>
        </w:rPr>
        <w:t xml:space="preserve">. </w:t>
      </w:r>
      <w:r w:rsidRPr="00F93A29">
        <w:rPr>
          <w:rFonts w:ascii="Arial" w:hAnsi="Arial" w:cs="Arial"/>
          <w:sz w:val="22"/>
          <w:szCs w:val="22"/>
          <w:lang w:eastAsia="ja-JP"/>
        </w:rPr>
        <w:t>A</w:t>
      </w:r>
      <w:r w:rsidRPr="00F93A29">
        <w:rPr>
          <w:rFonts w:ascii="Arial" w:hAnsi="Arial" w:cs="Arial"/>
          <w:sz w:val="22"/>
          <w:szCs w:val="22"/>
        </w:rPr>
        <w:t>s Corresponding Author</w:t>
      </w:r>
      <w:r w:rsidRPr="00F93A29">
        <w:rPr>
          <w:rFonts w:ascii="Arial" w:hAnsi="Arial" w:cs="Arial"/>
          <w:sz w:val="22"/>
          <w:szCs w:val="22"/>
          <w:lang w:eastAsia="ja-JP"/>
        </w:rPr>
        <w:t>, I</w:t>
      </w:r>
      <w:r w:rsidRPr="00F93A29">
        <w:rPr>
          <w:rFonts w:ascii="Arial" w:hAnsi="Arial" w:cs="Arial"/>
          <w:sz w:val="22"/>
          <w:szCs w:val="22"/>
        </w:rPr>
        <w:t xml:space="preserve"> confirm that the manuscript has been read and approved for submission by all the named authors. </w:t>
      </w:r>
    </w:p>
    <w:p w14:paraId="780C82DE" w14:textId="77777777" w:rsidR="006E7A7E" w:rsidRPr="00F93A29" w:rsidRDefault="006E7A7E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</w:rPr>
      </w:pPr>
      <w:bookmarkStart w:id="2" w:name="_GoBack"/>
      <w:bookmarkEnd w:id="2"/>
    </w:p>
    <w:p w14:paraId="53BCFCE8" w14:textId="44002D5D" w:rsidR="00F93A29" w:rsidRPr="00F93A29" w:rsidRDefault="00F93A29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</w:rPr>
      </w:pPr>
      <w:r w:rsidRPr="00F93A29">
        <w:rPr>
          <w:rFonts w:ascii="Arial" w:hAnsi="Arial" w:cs="Arial"/>
          <w:sz w:val="22"/>
          <w:szCs w:val="22"/>
        </w:rPr>
        <w:t>We hope you find our manuscript suitable for publication and look forward to hearing from you</w:t>
      </w:r>
      <w:r w:rsidRPr="00F93A29">
        <w:rPr>
          <w:rFonts w:ascii="Arial" w:hAnsi="Arial" w:cs="Arial"/>
          <w:sz w:val="22"/>
          <w:szCs w:val="22"/>
          <w:lang w:eastAsia="ja-JP"/>
        </w:rPr>
        <w:t xml:space="preserve"> in </w:t>
      </w:r>
      <w:r w:rsidR="00064E70">
        <w:rPr>
          <w:rFonts w:ascii="Arial" w:hAnsi="Arial" w:cs="Arial"/>
          <w:sz w:val="22"/>
          <w:szCs w:val="22"/>
          <w:lang w:eastAsia="ja-JP"/>
        </w:rPr>
        <w:t>the near future. Thank you for your consideration.</w:t>
      </w:r>
    </w:p>
    <w:p w14:paraId="143F4147" w14:textId="77777777" w:rsidR="00F93A29" w:rsidRPr="00F93A29" w:rsidRDefault="00F93A29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  <w:lang w:eastAsia="ja-JP"/>
        </w:rPr>
      </w:pPr>
    </w:p>
    <w:p w14:paraId="59B7F0F8" w14:textId="77777777" w:rsidR="00F93A29" w:rsidRPr="00F93A29" w:rsidRDefault="00F93A29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</w:rPr>
      </w:pPr>
      <w:r w:rsidRPr="00F93A29">
        <w:rPr>
          <w:rFonts w:ascii="Arial" w:hAnsi="Arial" w:cs="Arial"/>
          <w:sz w:val="22"/>
          <w:szCs w:val="22"/>
        </w:rPr>
        <w:t xml:space="preserve">Sincerely, </w:t>
      </w:r>
    </w:p>
    <w:p w14:paraId="00A4526F" w14:textId="77777777" w:rsidR="00F93A29" w:rsidRPr="00F93A29" w:rsidRDefault="00F93A29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</w:rPr>
      </w:pPr>
    </w:p>
    <w:p w14:paraId="5356F12F" w14:textId="42DE29F5" w:rsidR="00F93A29" w:rsidRDefault="00F93A29" w:rsidP="0029769E">
      <w:pPr>
        <w:pStyle w:val="NoSpacing"/>
        <w:jc w:val="both"/>
        <w:rPr>
          <w:rFonts w:ascii="Arial" w:hAnsi="Arial" w:cs="Arial"/>
        </w:rPr>
      </w:pPr>
      <w:r w:rsidRPr="00F93A29">
        <w:rPr>
          <w:rFonts w:ascii="Arial" w:hAnsi="Arial" w:cs="Arial"/>
        </w:rPr>
        <w:t>Oliver Wieben, Ph.D.</w:t>
      </w:r>
    </w:p>
    <w:p w14:paraId="5FFC746B" w14:textId="5A0B716F" w:rsidR="00B252B0" w:rsidRPr="00F93A29" w:rsidRDefault="00B252B0" w:rsidP="0029769E">
      <w:pPr>
        <w:pStyle w:val="NoSpacing"/>
        <w:jc w:val="both"/>
        <w:rPr>
          <w:rFonts w:ascii="Arial" w:hAnsi="Arial" w:cs="Arial"/>
        </w:rPr>
      </w:pPr>
      <w:r>
        <w:rPr>
          <w:rFonts w:ascii="Arial" w:hAnsi="Arial" w:cs="Arial"/>
        </w:rPr>
        <w:t>Professor</w:t>
      </w:r>
    </w:p>
    <w:p w14:paraId="524D7482" w14:textId="77777777" w:rsidR="00F93A29" w:rsidRPr="00F93A29" w:rsidRDefault="00F93A29" w:rsidP="0029769E">
      <w:pPr>
        <w:pStyle w:val="NoSpacing"/>
        <w:jc w:val="both"/>
        <w:rPr>
          <w:rFonts w:ascii="Arial" w:hAnsi="Arial" w:cs="Arial"/>
        </w:rPr>
      </w:pPr>
      <w:r w:rsidRPr="00F93A29">
        <w:rPr>
          <w:rFonts w:ascii="Arial" w:hAnsi="Arial" w:cs="Arial"/>
        </w:rPr>
        <w:t>Department of Medical Physics</w:t>
      </w:r>
    </w:p>
    <w:p w14:paraId="007B844F" w14:textId="77777777" w:rsidR="00F93A29" w:rsidRPr="00F93A29" w:rsidRDefault="00F93A29" w:rsidP="0029769E">
      <w:pPr>
        <w:pStyle w:val="NoSpacing"/>
        <w:jc w:val="both"/>
        <w:rPr>
          <w:rFonts w:ascii="Arial" w:hAnsi="Arial" w:cs="Arial"/>
        </w:rPr>
      </w:pPr>
      <w:r w:rsidRPr="00F93A29">
        <w:rPr>
          <w:rFonts w:ascii="Arial" w:hAnsi="Arial" w:cs="Arial"/>
        </w:rPr>
        <w:t>1111 Highland Ave.</w:t>
      </w:r>
    </w:p>
    <w:p w14:paraId="1D8F7F73" w14:textId="77777777" w:rsidR="00F93A29" w:rsidRPr="00F93A29" w:rsidRDefault="00F93A29" w:rsidP="0029769E">
      <w:pPr>
        <w:pStyle w:val="NoSpacing"/>
        <w:jc w:val="both"/>
        <w:rPr>
          <w:rFonts w:ascii="Arial" w:hAnsi="Arial" w:cs="Arial"/>
        </w:rPr>
      </w:pPr>
      <w:r w:rsidRPr="00F93A29">
        <w:rPr>
          <w:rFonts w:ascii="Arial" w:hAnsi="Arial" w:cs="Arial"/>
        </w:rPr>
        <w:t>Room 1005</w:t>
      </w:r>
    </w:p>
    <w:p w14:paraId="74B69BB0" w14:textId="0014099D" w:rsidR="00F93A29" w:rsidRPr="00F93A29" w:rsidRDefault="00F93A29" w:rsidP="0029769E">
      <w:pPr>
        <w:pStyle w:val="NoSpacing"/>
        <w:jc w:val="both"/>
        <w:rPr>
          <w:rFonts w:ascii="Arial" w:hAnsi="Arial" w:cs="Arial"/>
        </w:rPr>
      </w:pPr>
      <w:r w:rsidRPr="00F93A29">
        <w:rPr>
          <w:rFonts w:ascii="Arial" w:hAnsi="Arial" w:cs="Arial"/>
        </w:rPr>
        <w:t>Madison, WI, 53705-2275.</w:t>
      </w:r>
    </w:p>
    <w:p w14:paraId="20161137" w14:textId="3B4A8AD8" w:rsidR="00F93A29" w:rsidRPr="00F93A29" w:rsidRDefault="00F93A29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  <w:lang w:eastAsia="ja-JP"/>
        </w:rPr>
      </w:pPr>
      <w:r w:rsidRPr="00F93A29">
        <w:rPr>
          <w:rFonts w:ascii="Arial" w:hAnsi="Arial" w:cs="Arial"/>
          <w:sz w:val="22"/>
          <w:szCs w:val="22"/>
        </w:rPr>
        <w:t xml:space="preserve">Tel: </w:t>
      </w:r>
      <w:r w:rsidRPr="00F93A29">
        <w:rPr>
          <w:rFonts w:ascii="Arial" w:hAnsi="Arial" w:cs="Arial"/>
          <w:sz w:val="22"/>
          <w:szCs w:val="22"/>
          <w:shd w:val="clear" w:color="auto" w:fill="FFFFFF"/>
        </w:rPr>
        <w:t>(608) 263-0793</w:t>
      </w:r>
    </w:p>
    <w:p w14:paraId="099F3576" w14:textId="50670040" w:rsidR="00F93A29" w:rsidRPr="00F93A29" w:rsidRDefault="00F93A29" w:rsidP="0029769E">
      <w:pPr>
        <w:tabs>
          <w:tab w:val="left" w:pos="1134"/>
          <w:tab w:val="left" w:pos="5529"/>
        </w:tabs>
        <w:jc w:val="both"/>
        <w:rPr>
          <w:rFonts w:ascii="Arial" w:hAnsi="Arial" w:cs="Arial"/>
          <w:sz w:val="22"/>
          <w:szCs w:val="22"/>
          <w:lang w:eastAsia="ja-JP"/>
        </w:rPr>
      </w:pPr>
      <w:r w:rsidRPr="00F93A29">
        <w:rPr>
          <w:rFonts w:ascii="Arial" w:hAnsi="Arial" w:cs="Arial"/>
          <w:sz w:val="22"/>
          <w:szCs w:val="22"/>
        </w:rPr>
        <w:t xml:space="preserve">Email: </w:t>
      </w:r>
      <w:r w:rsidRPr="00F93A29">
        <w:rPr>
          <w:rFonts w:ascii="Arial" w:hAnsi="Arial" w:cs="Arial"/>
          <w:sz w:val="22"/>
          <w:szCs w:val="22"/>
          <w:lang w:eastAsia="ja-JP"/>
        </w:rPr>
        <w:t>owieben@wisc.edu</w:t>
      </w:r>
    </w:p>
    <w:p w14:paraId="2C750522" w14:textId="67EC3702" w:rsidR="0008451C" w:rsidRPr="00F93A29" w:rsidRDefault="0008451C" w:rsidP="00F93A29"/>
    <w:sectPr w:rsidR="0008451C" w:rsidRPr="00F93A29" w:rsidSect="007B3B3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152" w:bottom="720" w:left="1152" w:header="547" w:footer="47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555B2" w14:textId="77777777" w:rsidR="000B1581" w:rsidRDefault="000B1581">
      <w:r>
        <w:separator/>
      </w:r>
    </w:p>
  </w:endnote>
  <w:endnote w:type="continuationSeparator" w:id="0">
    <w:p w14:paraId="446B6921" w14:textId="77777777" w:rsidR="000B1581" w:rsidRDefault="000B1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ew York"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tima">
    <w:altName w:val="Calibri"/>
    <w:charset w:val="00"/>
    <w:family w:val="swiss"/>
    <w:pitch w:val="variable"/>
    <w:sig w:usb0="8000006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6B671" w14:textId="77777777" w:rsidR="00764A37" w:rsidRDefault="00764A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F88F8" w14:textId="77777777" w:rsidR="00764A37" w:rsidRDefault="00764A37" w:rsidP="00F26CA6">
    <w:pPr>
      <w:ind w:left="900"/>
    </w:pPr>
  </w:p>
  <w:p w14:paraId="59E1C21D" w14:textId="77777777" w:rsidR="00764A37" w:rsidRPr="0001479B" w:rsidRDefault="00764A37" w:rsidP="00F26CA6">
    <w:pPr>
      <w:pStyle w:val="Footer"/>
      <w:pBdr>
        <w:top w:val="single" w:sz="18" w:space="1" w:color="EA0000"/>
      </w:pBdr>
      <w:tabs>
        <w:tab w:val="clear" w:pos="4320"/>
        <w:tab w:val="clear" w:pos="8640"/>
        <w:tab w:val="right" w:leader="underscore" w:pos="10080"/>
      </w:tabs>
      <w:rPr>
        <w:color w:val="800000"/>
        <w:sz w:val="16"/>
        <w:szCs w:val="16"/>
      </w:rPr>
    </w:pPr>
  </w:p>
  <w:p w14:paraId="0E415217" w14:textId="77777777" w:rsidR="00764A37" w:rsidRPr="00390237" w:rsidRDefault="00764A37" w:rsidP="001E60FC">
    <w:pPr>
      <w:pStyle w:val="linesplus"/>
      <w:shd w:val="solid" w:color="FFFFFF" w:fill="FFFFFF"/>
      <w:rPr>
        <w:rFonts w:ascii="Arial" w:hAnsi="Arial" w:cs="Arial"/>
        <w:spacing w:val="0"/>
      </w:rPr>
    </w:pPr>
    <w:r w:rsidRPr="00390237">
      <w:rPr>
        <w:rFonts w:ascii="Arial" w:hAnsi="Arial" w:cs="Arial"/>
        <w:spacing w:val="0"/>
      </w:rPr>
      <w:t>University of Wisconsin-Madison    1111 Highland Avenue, WIMR 1005    Madison, Wisconsin 53705</w:t>
    </w:r>
  </w:p>
  <w:p w14:paraId="7AF6FB24" w14:textId="77777777" w:rsidR="00764A37" w:rsidRPr="00390237" w:rsidRDefault="00764A37" w:rsidP="001E60FC">
    <w:pPr>
      <w:pStyle w:val="lines"/>
      <w:shd w:val="solid" w:color="FFFFFF" w:fill="FFFFFF"/>
    </w:pPr>
    <w:r w:rsidRPr="00390237">
      <w:rPr>
        <w:rFonts w:ascii="Arial" w:hAnsi="Arial" w:cs="Arial"/>
        <w:spacing w:val="0"/>
      </w:rPr>
      <w:t>608/26</w:t>
    </w:r>
    <w:r>
      <w:rPr>
        <w:rFonts w:ascii="Arial" w:hAnsi="Arial" w:cs="Arial"/>
        <w:spacing w:val="0"/>
      </w:rPr>
      <w:t>5-6116</w:t>
    </w:r>
    <w:r w:rsidRPr="00390237">
      <w:rPr>
        <w:rFonts w:ascii="Arial" w:hAnsi="Arial" w:cs="Arial"/>
        <w:spacing w:val="0"/>
      </w:rPr>
      <w:t xml:space="preserve">    Fax: 608/262-2413    www.medphysics.wisc.ed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7C356" w14:textId="77777777" w:rsidR="00764A37" w:rsidRPr="00221D0E" w:rsidRDefault="00764A37" w:rsidP="002D1A77">
    <w:pPr>
      <w:pStyle w:val="Footer"/>
      <w:tabs>
        <w:tab w:val="clear" w:pos="4320"/>
        <w:tab w:val="clear" w:pos="8640"/>
        <w:tab w:val="right" w:leader="underscore" w:pos="10080"/>
      </w:tabs>
      <w:rPr>
        <w:color w:val="FF0000"/>
        <w:sz w:val="16"/>
        <w:szCs w:val="16"/>
      </w:rPr>
    </w:pPr>
  </w:p>
  <w:p w14:paraId="1B5DA850" w14:textId="77777777" w:rsidR="00764A37" w:rsidRPr="0001479B" w:rsidRDefault="00764A37" w:rsidP="00E30412">
    <w:pPr>
      <w:pStyle w:val="Footer"/>
      <w:pBdr>
        <w:top w:val="single" w:sz="18" w:space="1" w:color="EA0000"/>
      </w:pBdr>
      <w:tabs>
        <w:tab w:val="clear" w:pos="4320"/>
        <w:tab w:val="clear" w:pos="8640"/>
        <w:tab w:val="right" w:leader="underscore" w:pos="10080"/>
      </w:tabs>
      <w:rPr>
        <w:color w:val="800000"/>
        <w:sz w:val="16"/>
        <w:szCs w:val="16"/>
      </w:rPr>
    </w:pPr>
  </w:p>
  <w:p w14:paraId="730ED861" w14:textId="77777777" w:rsidR="00764A37" w:rsidRPr="00390237" w:rsidRDefault="00764A37" w:rsidP="006F6326">
    <w:pPr>
      <w:pStyle w:val="linesplus"/>
      <w:shd w:val="solid" w:color="FFFFFF" w:fill="FFFFFF"/>
      <w:rPr>
        <w:rFonts w:ascii="Arial" w:hAnsi="Arial" w:cs="Arial"/>
        <w:spacing w:val="0"/>
      </w:rPr>
    </w:pPr>
    <w:r w:rsidRPr="00390237">
      <w:rPr>
        <w:rFonts w:ascii="Arial" w:hAnsi="Arial" w:cs="Arial"/>
        <w:spacing w:val="0"/>
      </w:rPr>
      <w:t>University of Wisconsin-Madison    1111 Highland Avenue, WIMR 1005    Madison, Wisconsin 53705</w:t>
    </w:r>
  </w:p>
  <w:p w14:paraId="1B9000D8" w14:textId="42EEDE57" w:rsidR="00764A37" w:rsidRPr="00390237" w:rsidRDefault="00764A37" w:rsidP="006F6326">
    <w:pPr>
      <w:pStyle w:val="lines"/>
      <w:shd w:val="solid" w:color="FFFFFF" w:fill="FFFFFF"/>
    </w:pPr>
    <w:r w:rsidRPr="00390237">
      <w:rPr>
        <w:rFonts w:ascii="Arial" w:hAnsi="Arial" w:cs="Arial"/>
        <w:spacing w:val="0"/>
      </w:rPr>
      <w:t>608/26</w:t>
    </w:r>
    <w:r>
      <w:rPr>
        <w:rFonts w:ascii="Arial" w:hAnsi="Arial" w:cs="Arial"/>
        <w:spacing w:val="0"/>
      </w:rPr>
      <w:t>5-6116</w:t>
    </w:r>
    <w:r w:rsidRPr="00390237">
      <w:rPr>
        <w:rFonts w:ascii="Arial" w:hAnsi="Arial" w:cs="Arial"/>
        <w:spacing w:val="0"/>
      </w:rPr>
      <w:t xml:space="preserve">    Fax: 608/262-2413    www.medphysics.wisc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F4A474" w14:textId="77777777" w:rsidR="000B1581" w:rsidRDefault="000B1581">
      <w:r>
        <w:separator/>
      </w:r>
    </w:p>
  </w:footnote>
  <w:footnote w:type="continuationSeparator" w:id="0">
    <w:p w14:paraId="237214DE" w14:textId="77777777" w:rsidR="000B1581" w:rsidRDefault="000B1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0E40C" w14:textId="77777777" w:rsidR="00764A37" w:rsidRDefault="00764A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F1BEA" w14:textId="242151AF" w:rsidR="00764A37" w:rsidRPr="006478DA" w:rsidRDefault="00764A37" w:rsidP="00A8070D">
    <w:pPr>
      <w:pStyle w:val="Header"/>
      <w:rPr>
        <w:rFonts w:ascii="Times New Roman" w:hAnsi="Times New Roman"/>
        <w:sz w:val="20"/>
      </w:rPr>
    </w:pPr>
    <w:r w:rsidRPr="006478DA">
      <w:rPr>
        <w:rFonts w:ascii="Times New Roman" w:hAnsi="Times New Roman"/>
        <w:sz w:val="20"/>
      </w:rPr>
      <w:t xml:space="preserve">Page </w:t>
    </w:r>
    <w:r w:rsidRPr="006478DA">
      <w:rPr>
        <w:rFonts w:ascii="Times New Roman" w:hAnsi="Times New Roman"/>
        <w:sz w:val="20"/>
      </w:rPr>
      <w:fldChar w:fldCharType="begin"/>
    </w:r>
    <w:r w:rsidRPr="006478DA">
      <w:rPr>
        <w:rFonts w:ascii="Times New Roman" w:hAnsi="Times New Roman"/>
        <w:sz w:val="20"/>
      </w:rPr>
      <w:instrText xml:space="preserve"> PAGE </w:instrText>
    </w:r>
    <w:r w:rsidRPr="006478DA">
      <w:rPr>
        <w:rFonts w:ascii="Times New Roman" w:hAnsi="Times New Roman"/>
        <w:sz w:val="20"/>
      </w:rPr>
      <w:fldChar w:fldCharType="separate"/>
    </w:r>
    <w:r w:rsidR="00F74CC1">
      <w:rPr>
        <w:rFonts w:ascii="Times New Roman" w:hAnsi="Times New Roman"/>
        <w:noProof/>
        <w:sz w:val="20"/>
      </w:rPr>
      <w:t>2</w:t>
    </w:r>
    <w:r w:rsidRPr="006478DA">
      <w:rPr>
        <w:rFonts w:ascii="Times New Roman" w:hAnsi="Times New Roman"/>
        <w:sz w:val="20"/>
      </w:rPr>
      <w:fldChar w:fldCharType="end"/>
    </w:r>
    <w:r w:rsidRPr="006478DA">
      <w:rPr>
        <w:rFonts w:ascii="Times New Roman" w:hAnsi="Times New Roman"/>
        <w:sz w:val="20"/>
      </w:rPr>
      <w:t xml:space="preserve"> of </w:t>
    </w:r>
    <w:r w:rsidRPr="006478DA">
      <w:rPr>
        <w:rFonts w:ascii="Times New Roman" w:hAnsi="Times New Roman"/>
        <w:sz w:val="20"/>
      </w:rPr>
      <w:fldChar w:fldCharType="begin"/>
    </w:r>
    <w:r w:rsidRPr="006478DA">
      <w:rPr>
        <w:rFonts w:ascii="Times New Roman" w:hAnsi="Times New Roman"/>
        <w:sz w:val="20"/>
      </w:rPr>
      <w:instrText xml:space="preserve"> NUMPAGES  </w:instrText>
    </w:r>
    <w:r w:rsidRPr="006478DA">
      <w:rPr>
        <w:rFonts w:ascii="Times New Roman" w:hAnsi="Times New Roman"/>
        <w:sz w:val="20"/>
      </w:rPr>
      <w:fldChar w:fldCharType="separate"/>
    </w:r>
    <w:r w:rsidR="00F74CC1">
      <w:rPr>
        <w:rFonts w:ascii="Times New Roman" w:hAnsi="Times New Roman"/>
        <w:noProof/>
        <w:sz w:val="20"/>
      </w:rPr>
      <w:t>1</w:t>
    </w:r>
    <w:r w:rsidRPr="006478DA">
      <w:rPr>
        <w:rFonts w:ascii="Times New Roman" w:hAnsi="Times New Roman"/>
        <w:sz w:val="20"/>
      </w:rPr>
      <w:fldChar w:fldCharType="end"/>
    </w:r>
  </w:p>
  <w:p w14:paraId="24DE91FD" w14:textId="5D6B47B3" w:rsidR="00764A37" w:rsidRPr="006478DA" w:rsidRDefault="00764A37" w:rsidP="00A8070D">
    <w:pPr>
      <w:pStyle w:val="Header"/>
      <w:rPr>
        <w:rFonts w:ascii="Times New Roman" w:hAnsi="Times New Roman"/>
        <w:sz w:val="20"/>
      </w:rPr>
    </w:pPr>
    <w:r w:rsidRPr="006478DA">
      <w:rPr>
        <w:rFonts w:ascii="Times New Roman" w:hAnsi="Times New Roman"/>
        <w:sz w:val="20"/>
      </w:rPr>
      <w:fldChar w:fldCharType="begin"/>
    </w:r>
    <w:r w:rsidRPr="006478DA">
      <w:rPr>
        <w:rFonts w:ascii="Times New Roman" w:hAnsi="Times New Roman"/>
        <w:sz w:val="20"/>
      </w:rPr>
      <w:instrText xml:space="preserve"> DATE \@ "MMMM d, yyyy" </w:instrText>
    </w:r>
    <w:r w:rsidRPr="006478DA">
      <w:rPr>
        <w:rFonts w:ascii="Times New Roman" w:hAnsi="Times New Roman"/>
        <w:sz w:val="20"/>
      </w:rPr>
      <w:fldChar w:fldCharType="separate"/>
    </w:r>
    <w:r w:rsidR="0044702E">
      <w:rPr>
        <w:rFonts w:ascii="Times New Roman" w:hAnsi="Times New Roman"/>
        <w:noProof/>
        <w:sz w:val="20"/>
      </w:rPr>
      <w:t>April 3, 2020</w:t>
    </w:r>
    <w:r w:rsidRPr="006478DA">
      <w:rPr>
        <w:rFonts w:ascii="Times New Roman" w:hAnsi="Times New Roman"/>
        <w:sz w:val="20"/>
      </w:rPr>
      <w:fldChar w:fldCharType="end"/>
    </w:r>
  </w:p>
  <w:p w14:paraId="426E346D" w14:textId="0B879C94" w:rsidR="00764A37" w:rsidRPr="0008451C" w:rsidRDefault="00764A37" w:rsidP="006478DA">
    <w:pPr>
      <w:pStyle w:val="Header"/>
      <w:tabs>
        <w:tab w:val="clear" w:pos="4320"/>
        <w:tab w:val="clear" w:pos="8640"/>
        <w:tab w:val="left" w:pos="1740"/>
      </w:tabs>
      <w:rPr>
        <w:rFonts w:ascii="Times New Roman" w:hAnsi="Times New Roman"/>
        <w:sz w:val="20"/>
      </w:rPr>
    </w:pPr>
    <w:r>
      <w:rPr>
        <w:rFonts w:ascii="Times New Roman" w:hAnsi="Times New Roman"/>
        <w:sz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03174" w14:textId="7E8A8374" w:rsidR="00764A37" w:rsidRPr="00E54BA4" w:rsidRDefault="00764A37" w:rsidP="00E54BA4">
    <w:pPr>
      <w:kinsoku w:val="0"/>
      <w:overflowPunct w:val="0"/>
      <w:autoSpaceDE w:val="0"/>
      <w:autoSpaceDN w:val="0"/>
      <w:adjustRightInd w:val="0"/>
      <w:rPr>
        <w:rFonts w:ascii="Times New Roman" w:hAnsi="Times New Roman"/>
        <w:sz w:val="20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3124733A" wp14:editId="782D7B46">
          <wp:simplePos x="0" y="0"/>
          <wp:positionH relativeFrom="column">
            <wp:posOffset>-1905</wp:posOffset>
          </wp:positionH>
          <wp:positionV relativeFrom="paragraph">
            <wp:posOffset>-47625</wp:posOffset>
          </wp:positionV>
          <wp:extent cx="676275" cy="1047750"/>
          <wp:effectExtent l="0" t="0" r="9525" b="0"/>
          <wp:wrapTight wrapText="bothSides">
            <wp:wrapPolygon edited="0">
              <wp:start x="0" y="0"/>
              <wp:lineTo x="0" y="20945"/>
              <wp:lineTo x="21093" y="20945"/>
              <wp:lineTo x="21093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275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85FEB8" w14:textId="77777777" w:rsidR="00764A37" w:rsidRPr="00E54BA4" w:rsidRDefault="00764A37" w:rsidP="00E54BA4">
    <w:pPr>
      <w:kinsoku w:val="0"/>
      <w:overflowPunct w:val="0"/>
      <w:autoSpaceDE w:val="0"/>
      <w:autoSpaceDN w:val="0"/>
      <w:adjustRightInd w:val="0"/>
      <w:spacing w:before="155"/>
      <w:ind w:left="1304"/>
      <w:rPr>
        <w:rFonts w:ascii="Arial" w:hAnsi="Arial" w:cs="Arial"/>
        <w:color w:val="000000"/>
        <w:sz w:val="45"/>
        <w:szCs w:val="45"/>
      </w:rPr>
    </w:pPr>
    <w:r w:rsidRPr="00E54BA4">
      <w:rPr>
        <w:rFonts w:ascii="Arial" w:hAnsi="Arial" w:cs="Arial"/>
        <w:color w:val="CD1142"/>
        <w:sz w:val="45"/>
        <w:szCs w:val="45"/>
      </w:rPr>
      <w:t>Department of Medical Physics</w:t>
    </w:r>
  </w:p>
  <w:p w14:paraId="67898892" w14:textId="77777777" w:rsidR="00764A37" w:rsidRPr="00A119CC" w:rsidRDefault="00764A37" w:rsidP="00D86992">
    <w:pPr>
      <w:kinsoku w:val="0"/>
      <w:overflowPunct w:val="0"/>
      <w:autoSpaceDE w:val="0"/>
      <w:autoSpaceDN w:val="0"/>
      <w:adjustRightInd w:val="0"/>
      <w:spacing w:before="39"/>
      <w:ind w:left="1350"/>
      <w:rPr>
        <w:rFonts w:ascii="Calibri" w:hAnsi="Calibri" w:cs="Arial"/>
        <w:color w:val="000000"/>
        <w:szCs w:val="24"/>
      </w:rPr>
    </w:pPr>
    <w:r w:rsidRPr="00A119CC">
      <w:rPr>
        <w:rFonts w:ascii="Calibri" w:hAnsi="Calibri" w:cs="Arial"/>
        <w:color w:val="231F1F"/>
        <w:szCs w:val="24"/>
      </w:rPr>
      <w:t>UNIVERSITY OF WISCONSIN</w:t>
    </w:r>
  </w:p>
  <w:p w14:paraId="22493DEE" w14:textId="77777777" w:rsidR="00764A37" w:rsidRPr="00A119CC" w:rsidRDefault="00764A37" w:rsidP="00D86992">
    <w:pPr>
      <w:kinsoku w:val="0"/>
      <w:overflowPunct w:val="0"/>
      <w:autoSpaceDE w:val="0"/>
      <w:autoSpaceDN w:val="0"/>
      <w:adjustRightInd w:val="0"/>
      <w:spacing w:before="20"/>
      <w:ind w:left="1350"/>
      <w:rPr>
        <w:rFonts w:ascii="Calibri" w:hAnsi="Calibri" w:cs="Arial"/>
        <w:color w:val="231F1F"/>
        <w:szCs w:val="24"/>
      </w:rPr>
    </w:pPr>
    <w:r w:rsidRPr="00A119CC">
      <w:rPr>
        <w:rFonts w:ascii="Calibri" w:hAnsi="Calibri" w:cs="Arial"/>
        <w:color w:val="231F1F"/>
        <w:szCs w:val="24"/>
      </w:rPr>
      <w:t>SCHOOL OF MEDICINE AND PUBLIC HEALTH</w:t>
    </w:r>
  </w:p>
  <w:p w14:paraId="6ED994B9" w14:textId="77777777" w:rsidR="00764A37" w:rsidRPr="00E54BA4" w:rsidRDefault="00764A37" w:rsidP="00E30412">
    <w:pPr>
      <w:pBdr>
        <w:bottom w:val="single" w:sz="18" w:space="1" w:color="EA0000"/>
      </w:pBdr>
      <w:kinsoku w:val="0"/>
      <w:overflowPunct w:val="0"/>
      <w:autoSpaceDE w:val="0"/>
      <w:autoSpaceDN w:val="0"/>
      <w:adjustRightInd w:val="0"/>
      <w:rPr>
        <w:rFonts w:ascii="Times New Roman" w:hAnsi="Times New Roman"/>
        <w:sz w:val="20"/>
      </w:rPr>
    </w:pPr>
  </w:p>
  <w:p w14:paraId="2C2B5F11" w14:textId="77777777" w:rsidR="00764A37" w:rsidRDefault="00764A37" w:rsidP="00E54BA4">
    <w:pPr>
      <w:ind w:left="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102B1"/>
    <w:multiLevelType w:val="hybridMultilevel"/>
    <w:tmpl w:val="387AEF9C"/>
    <w:lvl w:ilvl="0" w:tplc="72708B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5C73D2"/>
    <w:multiLevelType w:val="singleLevel"/>
    <w:tmpl w:val="35682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2" w15:restartNumberingAfterBreak="0">
    <w:nsid w:val="41423EE2"/>
    <w:multiLevelType w:val="hybridMultilevel"/>
    <w:tmpl w:val="503C92B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7559F5"/>
    <w:multiLevelType w:val="hybridMultilevel"/>
    <w:tmpl w:val="19C2749E"/>
    <w:lvl w:ilvl="0" w:tplc="6568AB4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xMjQzMjS1MDUxMzdR0lEKTi0uzszPAykwNK8FAM3WTYktAAAA"/>
  </w:docVars>
  <w:rsids>
    <w:rsidRoot w:val="00655133"/>
    <w:rsid w:val="00000631"/>
    <w:rsid w:val="000037C5"/>
    <w:rsid w:val="000044C7"/>
    <w:rsid w:val="0001425F"/>
    <w:rsid w:val="0001479B"/>
    <w:rsid w:val="000148D0"/>
    <w:rsid w:val="000248EA"/>
    <w:rsid w:val="000328B7"/>
    <w:rsid w:val="000343A0"/>
    <w:rsid w:val="000344EE"/>
    <w:rsid w:val="00044EB2"/>
    <w:rsid w:val="000515AE"/>
    <w:rsid w:val="0005427C"/>
    <w:rsid w:val="00057A66"/>
    <w:rsid w:val="00057DA8"/>
    <w:rsid w:val="000606C8"/>
    <w:rsid w:val="00061775"/>
    <w:rsid w:val="000621F8"/>
    <w:rsid w:val="00064E70"/>
    <w:rsid w:val="00081F59"/>
    <w:rsid w:val="00084232"/>
    <w:rsid w:val="0008451C"/>
    <w:rsid w:val="00084B43"/>
    <w:rsid w:val="00094124"/>
    <w:rsid w:val="000A45B8"/>
    <w:rsid w:val="000A5365"/>
    <w:rsid w:val="000A7702"/>
    <w:rsid w:val="000B1581"/>
    <w:rsid w:val="000B2C64"/>
    <w:rsid w:val="000B4A97"/>
    <w:rsid w:val="000C04EC"/>
    <w:rsid w:val="000C0C7E"/>
    <w:rsid w:val="000C17F1"/>
    <w:rsid w:val="000C4067"/>
    <w:rsid w:val="000C48BE"/>
    <w:rsid w:val="000C5A81"/>
    <w:rsid w:val="000E23F0"/>
    <w:rsid w:val="000F72C5"/>
    <w:rsid w:val="00101157"/>
    <w:rsid w:val="00106890"/>
    <w:rsid w:val="00107F37"/>
    <w:rsid w:val="00114AE9"/>
    <w:rsid w:val="00120BC9"/>
    <w:rsid w:val="00121C95"/>
    <w:rsid w:val="001221EE"/>
    <w:rsid w:val="00127E82"/>
    <w:rsid w:val="001332F2"/>
    <w:rsid w:val="001333BA"/>
    <w:rsid w:val="00133AE3"/>
    <w:rsid w:val="00134B19"/>
    <w:rsid w:val="001404DF"/>
    <w:rsid w:val="00141772"/>
    <w:rsid w:val="00143351"/>
    <w:rsid w:val="00144722"/>
    <w:rsid w:val="00145189"/>
    <w:rsid w:val="00145C18"/>
    <w:rsid w:val="00153C2C"/>
    <w:rsid w:val="00167C49"/>
    <w:rsid w:val="001714D6"/>
    <w:rsid w:val="001718D2"/>
    <w:rsid w:val="00173376"/>
    <w:rsid w:val="0018053C"/>
    <w:rsid w:val="00180D1A"/>
    <w:rsid w:val="00182D7D"/>
    <w:rsid w:val="00184FB5"/>
    <w:rsid w:val="00195595"/>
    <w:rsid w:val="00195BB4"/>
    <w:rsid w:val="001A0604"/>
    <w:rsid w:val="001A1CA1"/>
    <w:rsid w:val="001A3B25"/>
    <w:rsid w:val="001A423C"/>
    <w:rsid w:val="001A45B0"/>
    <w:rsid w:val="001A4DD2"/>
    <w:rsid w:val="001A7180"/>
    <w:rsid w:val="001B2322"/>
    <w:rsid w:val="001B2F76"/>
    <w:rsid w:val="001C106C"/>
    <w:rsid w:val="001C547B"/>
    <w:rsid w:val="001C5AD9"/>
    <w:rsid w:val="001C640E"/>
    <w:rsid w:val="001C7523"/>
    <w:rsid w:val="001D0408"/>
    <w:rsid w:val="001D0A84"/>
    <w:rsid w:val="001D381F"/>
    <w:rsid w:val="001E2AA7"/>
    <w:rsid w:val="001E461D"/>
    <w:rsid w:val="001E60FC"/>
    <w:rsid w:val="001F12ED"/>
    <w:rsid w:val="001F6BB1"/>
    <w:rsid w:val="00200D2B"/>
    <w:rsid w:val="00201276"/>
    <w:rsid w:val="00204143"/>
    <w:rsid w:val="002041E3"/>
    <w:rsid w:val="00221D0E"/>
    <w:rsid w:val="00231797"/>
    <w:rsid w:val="002318BD"/>
    <w:rsid w:val="00233ABE"/>
    <w:rsid w:val="002462D1"/>
    <w:rsid w:val="002505F1"/>
    <w:rsid w:val="0025265F"/>
    <w:rsid w:val="002528BE"/>
    <w:rsid w:val="00273750"/>
    <w:rsid w:val="00290EB9"/>
    <w:rsid w:val="002942F2"/>
    <w:rsid w:val="0029769E"/>
    <w:rsid w:val="002A034F"/>
    <w:rsid w:val="002A642B"/>
    <w:rsid w:val="002B3CFA"/>
    <w:rsid w:val="002C524A"/>
    <w:rsid w:val="002C52B9"/>
    <w:rsid w:val="002C53CC"/>
    <w:rsid w:val="002C75EA"/>
    <w:rsid w:val="002D0F5B"/>
    <w:rsid w:val="002D1764"/>
    <w:rsid w:val="002D1A77"/>
    <w:rsid w:val="002D5C6B"/>
    <w:rsid w:val="002E57C4"/>
    <w:rsid w:val="002F2678"/>
    <w:rsid w:val="002F3A88"/>
    <w:rsid w:val="0030058F"/>
    <w:rsid w:val="00304AB2"/>
    <w:rsid w:val="00312AD0"/>
    <w:rsid w:val="00316DAC"/>
    <w:rsid w:val="003179FE"/>
    <w:rsid w:val="00317B55"/>
    <w:rsid w:val="00342113"/>
    <w:rsid w:val="00343F16"/>
    <w:rsid w:val="00344DAC"/>
    <w:rsid w:val="003535AA"/>
    <w:rsid w:val="0035764C"/>
    <w:rsid w:val="0036403C"/>
    <w:rsid w:val="00366A8E"/>
    <w:rsid w:val="0037781B"/>
    <w:rsid w:val="00380B70"/>
    <w:rsid w:val="00383B0F"/>
    <w:rsid w:val="00383F97"/>
    <w:rsid w:val="003844F9"/>
    <w:rsid w:val="00390237"/>
    <w:rsid w:val="00390CDE"/>
    <w:rsid w:val="00395114"/>
    <w:rsid w:val="0039770D"/>
    <w:rsid w:val="003A5360"/>
    <w:rsid w:val="003B396A"/>
    <w:rsid w:val="003D2F88"/>
    <w:rsid w:val="003E17BB"/>
    <w:rsid w:val="003E31B0"/>
    <w:rsid w:val="003E548B"/>
    <w:rsid w:val="003E69E9"/>
    <w:rsid w:val="003F6A29"/>
    <w:rsid w:val="003F6BA6"/>
    <w:rsid w:val="00401715"/>
    <w:rsid w:val="0040477D"/>
    <w:rsid w:val="004052B5"/>
    <w:rsid w:val="00406B2F"/>
    <w:rsid w:val="0041056E"/>
    <w:rsid w:val="004166E5"/>
    <w:rsid w:val="00420D9D"/>
    <w:rsid w:val="00423BE6"/>
    <w:rsid w:val="00430149"/>
    <w:rsid w:val="00437907"/>
    <w:rsid w:val="00441CD2"/>
    <w:rsid w:val="00446D93"/>
    <w:rsid w:val="0044702E"/>
    <w:rsid w:val="00450C05"/>
    <w:rsid w:val="00462BD9"/>
    <w:rsid w:val="0046773C"/>
    <w:rsid w:val="004758F8"/>
    <w:rsid w:val="0048113F"/>
    <w:rsid w:val="004830EA"/>
    <w:rsid w:val="0048326B"/>
    <w:rsid w:val="00495AE1"/>
    <w:rsid w:val="004975F7"/>
    <w:rsid w:val="00497CF8"/>
    <w:rsid w:val="004A05C7"/>
    <w:rsid w:val="004A3E73"/>
    <w:rsid w:val="004A6524"/>
    <w:rsid w:val="004B1278"/>
    <w:rsid w:val="004B4F62"/>
    <w:rsid w:val="004C6194"/>
    <w:rsid w:val="004D2CCD"/>
    <w:rsid w:val="004D369A"/>
    <w:rsid w:val="004D7E53"/>
    <w:rsid w:val="004E359A"/>
    <w:rsid w:val="004F1C6A"/>
    <w:rsid w:val="004F3957"/>
    <w:rsid w:val="004F6D72"/>
    <w:rsid w:val="004F7C9B"/>
    <w:rsid w:val="005014B4"/>
    <w:rsid w:val="00505154"/>
    <w:rsid w:val="005231D2"/>
    <w:rsid w:val="005231FC"/>
    <w:rsid w:val="005464A4"/>
    <w:rsid w:val="0054758C"/>
    <w:rsid w:val="00551462"/>
    <w:rsid w:val="005522D0"/>
    <w:rsid w:val="005554CC"/>
    <w:rsid w:val="00566A81"/>
    <w:rsid w:val="00570AE8"/>
    <w:rsid w:val="005751C9"/>
    <w:rsid w:val="005752EC"/>
    <w:rsid w:val="00577510"/>
    <w:rsid w:val="00581285"/>
    <w:rsid w:val="00581B04"/>
    <w:rsid w:val="00583127"/>
    <w:rsid w:val="00585E72"/>
    <w:rsid w:val="00591126"/>
    <w:rsid w:val="00591A94"/>
    <w:rsid w:val="0059266E"/>
    <w:rsid w:val="00594699"/>
    <w:rsid w:val="005960E9"/>
    <w:rsid w:val="00597A4C"/>
    <w:rsid w:val="005A29C8"/>
    <w:rsid w:val="005A3EFE"/>
    <w:rsid w:val="005A5965"/>
    <w:rsid w:val="005A7E79"/>
    <w:rsid w:val="005B5EDD"/>
    <w:rsid w:val="005D19CE"/>
    <w:rsid w:val="005D32B7"/>
    <w:rsid w:val="005D4D1F"/>
    <w:rsid w:val="005E2192"/>
    <w:rsid w:val="005E2432"/>
    <w:rsid w:val="005E5483"/>
    <w:rsid w:val="005E6EBA"/>
    <w:rsid w:val="005F007B"/>
    <w:rsid w:val="005F374E"/>
    <w:rsid w:val="005F7D34"/>
    <w:rsid w:val="006021E7"/>
    <w:rsid w:val="00604929"/>
    <w:rsid w:val="00605BC8"/>
    <w:rsid w:val="00610EC8"/>
    <w:rsid w:val="00612D2B"/>
    <w:rsid w:val="00613654"/>
    <w:rsid w:val="006305BC"/>
    <w:rsid w:val="00630613"/>
    <w:rsid w:val="00631677"/>
    <w:rsid w:val="006341FA"/>
    <w:rsid w:val="00634F21"/>
    <w:rsid w:val="006373B8"/>
    <w:rsid w:val="006478DA"/>
    <w:rsid w:val="00647B23"/>
    <w:rsid w:val="006547E7"/>
    <w:rsid w:val="00655133"/>
    <w:rsid w:val="006557EF"/>
    <w:rsid w:val="00655ACC"/>
    <w:rsid w:val="00657991"/>
    <w:rsid w:val="00660F41"/>
    <w:rsid w:val="006679FE"/>
    <w:rsid w:val="00671926"/>
    <w:rsid w:val="00671FBF"/>
    <w:rsid w:val="00673C94"/>
    <w:rsid w:val="006A471D"/>
    <w:rsid w:val="006A7328"/>
    <w:rsid w:val="006A79EE"/>
    <w:rsid w:val="006B14CC"/>
    <w:rsid w:val="006D47D1"/>
    <w:rsid w:val="006D537A"/>
    <w:rsid w:val="006D7CA6"/>
    <w:rsid w:val="006E0451"/>
    <w:rsid w:val="006E4418"/>
    <w:rsid w:val="006E7A7E"/>
    <w:rsid w:val="006F4064"/>
    <w:rsid w:val="006F4F4F"/>
    <w:rsid w:val="006F6326"/>
    <w:rsid w:val="007012F5"/>
    <w:rsid w:val="007142BF"/>
    <w:rsid w:val="007238D1"/>
    <w:rsid w:val="0073214C"/>
    <w:rsid w:val="00733171"/>
    <w:rsid w:val="00746944"/>
    <w:rsid w:val="00747FD0"/>
    <w:rsid w:val="00751DF7"/>
    <w:rsid w:val="007522DF"/>
    <w:rsid w:val="00752541"/>
    <w:rsid w:val="00755018"/>
    <w:rsid w:val="0075713C"/>
    <w:rsid w:val="00764A37"/>
    <w:rsid w:val="00767F8D"/>
    <w:rsid w:val="00773F07"/>
    <w:rsid w:val="007743CC"/>
    <w:rsid w:val="00783B47"/>
    <w:rsid w:val="00793ACB"/>
    <w:rsid w:val="007A0442"/>
    <w:rsid w:val="007A0523"/>
    <w:rsid w:val="007A78C9"/>
    <w:rsid w:val="007B24EC"/>
    <w:rsid w:val="007B3B3D"/>
    <w:rsid w:val="007B615F"/>
    <w:rsid w:val="007C0078"/>
    <w:rsid w:val="007C1E5C"/>
    <w:rsid w:val="007C3AC1"/>
    <w:rsid w:val="007C5CC0"/>
    <w:rsid w:val="007D5748"/>
    <w:rsid w:val="007D637C"/>
    <w:rsid w:val="007D64C7"/>
    <w:rsid w:val="007E3B1F"/>
    <w:rsid w:val="007F385F"/>
    <w:rsid w:val="007F544F"/>
    <w:rsid w:val="00802292"/>
    <w:rsid w:val="00802E34"/>
    <w:rsid w:val="008037C0"/>
    <w:rsid w:val="00806D26"/>
    <w:rsid w:val="008139E7"/>
    <w:rsid w:val="00813EFD"/>
    <w:rsid w:val="00817CB7"/>
    <w:rsid w:val="008227AC"/>
    <w:rsid w:val="00825FE4"/>
    <w:rsid w:val="008269DA"/>
    <w:rsid w:val="00826E9E"/>
    <w:rsid w:val="00835243"/>
    <w:rsid w:val="00837E05"/>
    <w:rsid w:val="0084178C"/>
    <w:rsid w:val="008426BA"/>
    <w:rsid w:val="00844D54"/>
    <w:rsid w:val="008463F7"/>
    <w:rsid w:val="0085243A"/>
    <w:rsid w:val="00856493"/>
    <w:rsid w:val="00860583"/>
    <w:rsid w:val="008614AC"/>
    <w:rsid w:val="00867682"/>
    <w:rsid w:val="00872FA0"/>
    <w:rsid w:val="00875C4F"/>
    <w:rsid w:val="00877298"/>
    <w:rsid w:val="00886698"/>
    <w:rsid w:val="008904FF"/>
    <w:rsid w:val="008939D5"/>
    <w:rsid w:val="00895028"/>
    <w:rsid w:val="008A26AF"/>
    <w:rsid w:val="008A30D3"/>
    <w:rsid w:val="008A619F"/>
    <w:rsid w:val="008B1E72"/>
    <w:rsid w:val="008B3D46"/>
    <w:rsid w:val="008B74C2"/>
    <w:rsid w:val="008C5DD4"/>
    <w:rsid w:val="008C7D3D"/>
    <w:rsid w:val="008D1130"/>
    <w:rsid w:val="008D1622"/>
    <w:rsid w:val="008D5763"/>
    <w:rsid w:val="008D6178"/>
    <w:rsid w:val="008E03CB"/>
    <w:rsid w:val="008E305F"/>
    <w:rsid w:val="008E3F18"/>
    <w:rsid w:val="008E4C7A"/>
    <w:rsid w:val="008E75E9"/>
    <w:rsid w:val="008F0296"/>
    <w:rsid w:val="008F0ECE"/>
    <w:rsid w:val="008F1804"/>
    <w:rsid w:val="008F2636"/>
    <w:rsid w:val="008F2848"/>
    <w:rsid w:val="008F39DC"/>
    <w:rsid w:val="00907855"/>
    <w:rsid w:val="00907CC4"/>
    <w:rsid w:val="009117CF"/>
    <w:rsid w:val="00921574"/>
    <w:rsid w:val="00925DFC"/>
    <w:rsid w:val="00927A2D"/>
    <w:rsid w:val="009314EA"/>
    <w:rsid w:val="00943EBA"/>
    <w:rsid w:val="009442E2"/>
    <w:rsid w:val="00944445"/>
    <w:rsid w:val="00946DF1"/>
    <w:rsid w:val="009477D8"/>
    <w:rsid w:val="00951F5B"/>
    <w:rsid w:val="0095624D"/>
    <w:rsid w:val="0096114E"/>
    <w:rsid w:val="009664B8"/>
    <w:rsid w:val="009750C2"/>
    <w:rsid w:val="00977091"/>
    <w:rsid w:val="009771EE"/>
    <w:rsid w:val="009775F1"/>
    <w:rsid w:val="00977658"/>
    <w:rsid w:val="00983DC0"/>
    <w:rsid w:val="009842F5"/>
    <w:rsid w:val="009847F9"/>
    <w:rsid w:val="00987F9E"/>
    <w:rsid w:val="00993022"/>
    <w:rsid w:val="00995D11"/>
    <w:rsid w:val="009A2614"/>
    <w:rsid w:val="009A4CA6"/>
    <w:rsid w:val="009A6611"/>
    <w:rsid w:val="009A7CD6"/>
    <w:rsid w:val="009B12A0"/>
    <w:rsid w:val="009B277B"/>
    <w:rsid w:val="009C114C"/>
    <w:rsid w:val="009C1231"/>
    <w:rsid w:val="009C3B5E"/>
    <w:rsid w:val="009C499C"/>
    <w:rsid w:val="009C66B2"/>
    <w:rsid w:val="009C6D10"/>
    <w:rsid w:val="009C7D9C"/>
    <w:rsid w:val="009D773B"/>
    <w:rsid w:val="009E3CEF"/>
    <w:rsid w:val="009E7567"/>
    <w:rsid w:val="009E791A"/>
    <w:rsid w:val="009E7F93"/>
    <w:rsid w:val="009F1D8A"/>
    <w:rsid w:val="009F7770"/>
    <w:rsid w:val="009F7C15"/>
    <w:rsid w:val="00A0151D"/>
    <w:rsid w:val="00A03979"/>
    <w:rsid w:val="00A061E4"/>
    <w:rsid w:val="00A1127D"/>
    <w:rsid w:val="00A119CC"/>
    <w:rsid w:val="00A16C08"/>
    <w:rsid w:val="00A3155F"/>
    <w:rsid w:val="00A3165D"/>
    <w:rsid w:val="00A44C31"/>
    <w:rsid w:val="00A46D51"/>
    <w:rsid w:val="00A53D83"/>
    <w:rsid w:val="00A60895"/>
    <w:rsid w:val="00A61A7E"/>
    <w:rsid w:val="00A62146"/>
    <w:rsid w:val="00A6310D"/>
    <w:rsid w:val="00A65910"/>
    <w:rsid w:val="00A67CDA"/>
    <w:rsid w:val="00A73CCB"/>
    <w:rsid w:val="00A76E5C"/>
    <w:rsid w:val="00A80062"/>
    <w:rsid w:val="00A8070D"/>
    <w:rsid w:val="00A80FF1"/>
    <w:rsid w:val="00A8253B"/>
    <w:rsid w:val="00A829C2"/>
    <w:rsid w:val="00A85B72"/>
    <w:rsid w:val="00A931B8"/>
    <w:rsid w:val="00A95CA9"/>
    <w:rsid w:val="00AA1D51"/>
    <w:rsid w:val="00AA332E"/>
    <w:rsid w:val="00AB36E8"/>
    <w:rsid w:val="00AC0438"/>
    <w:rsid w:val="00AC629A"/>
    <w:rsid w:val="00AC70CF"/>
    <w:rsid w:val="00AD1528"/>
    <w:rsid w:val="00AD22C9"/>
    <w:rsid w:val="00AD2D73"/>
    <w:rsid w:val="00AD6233"/>
    <w:rsid w:val="00AE08F1"/>
    <w:rsid w:val="00AF37C1"/>
    <w:rsid w:val="00AF5AB3"/>
    <w:rsid w:val="00B05741"/>
    <w:rsid w:val="00B05FC2"/>
    <w:rsid w:val="00B121E6"/>
    <w:rsid w:val="00B24EE1"/>
    <w:rsid w:val="00B252B0"/>
    <w:rsid w:val="00B27442"/>
    <w:rsid w:val="00B31947"/>
    <w:rsid w:val="00B356EE"/>
    <w:rsid w:val="00B35F12"/>
    <w:rsid w:val="00B3781C"/>
    <w:rsid w:val="00B4539F"/>
    <w:rsid w:val="00B456D0"/>
    <w:rsid w:val="00B527F6"/>
    <w:rsid w:val="00B551FF"/>
    <w:rsid w:val="00B6059C"/>
    <w:rsid w:val="00B60DC7"/>
    <w:rsid w:val="00B72AC1"/>
    <w:rsid w:val="00B80F62"/>
    <w:rsid w:val="00B84604"/>
    <w:rsid w:val="00B84CFC"/>
    <w:rsid w:val="00B94DCD"/>
    <w:rsid w:val="00BA1F55"/>
    <w:rsid w:val="00BA4FFE"/>
    <w:rsid w:val="00BA52CE"/>
    <w:rsid w:val="00BA54A1"/>
    <w:rsid w:val="00BC187D"/>
    <w:rsid w:val="00BC208B"/>
    <w:rsid w:val="00BC5418"/>
    <w:rsid w:val="00BC716A"/>
    <w:rsid w:val="00BD0AFE"/>
    <w:rsid w:val="00BD565E"/>
    <w:rsid w:val="00BD6413"/>
    <w:rsid w:val="00BE67F2"/>
    <w:rsid w:val="00BE74C6"/>
    <w:rsid w:val="00BF1980"/>
    <w:rsid w:val="00BF302C"/>
    <w:rsid w:val="00BF4405"/>
    <w:rsid w:val="00C0027D"/>
    <w:rsid w:val="00C030E1"/>
    <w:rsid w:val="00C0438D"/>
    <w:rsid w:val="00C158F5"/>
    <w:rsid w:val="00C20654"/>
    <w:rsid w:val="00C22ECE"/>
    <w:rsid w:val="00C338BB"/>
    <w:rsid w:val="00C41845"/>
    <w:rsid w:val="00C43452"/>
    <w:rsid w:val="00C60FCD"/>
    <w:rsid w:val="00C6495C"/>
    <w:rsid w:val="00C72621"/>
    <w:rsid w:val="00C77EFF"/>
    <w:rsid w:val="00C81DD3"/>
    <w:rsid w:val="00C857E4"/>
    <w:rsid w:val="00C87DFC"/>
    <w:rsid w:val="00C93FD3"/>
    <w:rsid w:val="00CB1C16"/>
    <w:rsid w:val="00CB45EC"/>
    <w:rsid w:val="00CB5206"/>
    <w:rsid w:val="00CC0D74"/>
    <w:rsid w:val="00CC28B5"/>
    <w:rsid w:val="00CC41CA"/>
    <w:rsid w:val="00CD0E99"/>
    <w:rsid w:val="00CD309A"/>
    <w:rsid w:val="00CD6E6D"/>
    <w:rsid w:val="00CE5493"/>
    <w:rsid w:val="00CF19DF"/>
    <w:rsid w:val="00CF42B8"/>
    <w:rsid w:val="00D03E0F"/>
    <w:rsid w:val="00D04EB1"/>
    <w:rsid w:val="00D10611"/>
    <w:rsid w:val="00D13712"/>
    <w:rsid w:val="00D3544C"/>
    <w:rsid w:val="00D43E20"/>
    <w:rsid w:val="00D45891"/>
    <w:rsid w:val="00D46D98"/>
    <w:rsid w:val="00D5101F"/>
    <w:rsid w:val="00D5225B"/>
    <w:rsid w:val="00D526F9"/>
    <w:rsid w:val="00D57356"/>
    <w:rsid w:val="00D61568"/>
    <w:rsid w:val="00D6208A"/>
    <w:rsid w:val="00D86992"/>
    <w:rsid w:val="00D90D46"/>
    <w:rsid w:val="00D91702"/>
    <w:rsid w:val="00D96382"/>
    <w:rsid w:val="00D97B16"/>
    <w:rsid w:val="00DB07C4"/>
    <w:rsid w:val="00DC2C1D"/>
    <w:rsid w:val="00DD1097"/>
    <w:rsid w:val="00DD7238"/>
    <w:rsid w:val="00DE16A8"/>
    <w:rsid w:val="00DE3D0A"/>
    <w:rsid w:val="00DE670A"/>
    <w:rsid w:val="00E02270"/>
    <w:rsid w:val="00E101D1"/>
    <w:rsid w:val="00E11C2D"/>
    <w:rsid w:val="00E22A1A"/>
    <w:rsid w:val="00E25F98"/>
    <w:rsid w:val="00E30412"/>
    <w:rsid w:val="00E307A8"/>
    <w:rsid w:val="00E3124A"/>
    <w:rsid w:val="00E31723"/>
    <w:rsid w:val="00E33357"/>
    <w:rsid w:val="00E53EEB"/>
    <w:rsid w:val="00E54BA4"/>
    <w:rsid w:val="00E56A62"/>
    <w:rsid w:val="00E56B57"/>
    <w:rsid w:val="00E61FB4"/>
    <w:rsid w:val="00E648C3"/>
    <w:rsid w:val="00E677D8"/>
    <w:rsid w:val="00E7315E"/>
    <w:rsid w:val="00E76563"/>
    <w:rsid w:val="00E9319A"/>
    <w:rsid w:val="00E94B05"/>
    <w:rsid w:val="00E953F9"/>
    <w:rsid w:val="00E96F65"/>
    <w:rsid w:val="00E978EE"/>
    <w:rsid w:val="00EA1716"/>
    <w:rsid w:val="00EA5DBB"/>
    <w:rsid w:val="00EB5DD2"/>
    <w:rsid w:val="00EC4601"/>
    <w:rsid w:val="00ED0113"/>
    <w:rsid w:val="00ED2CB3"/>
    <w:rsid w:val="00ED3C7A"/>
    <w:rsid w:val="00ED6936"/>
    <w:rsid w:val="00EE0174"/>
    <w:rsid w:val="00EE186A"/>
    <w:rsid w:val="00EF0600"/>
    <w:rsid w:val="00EF1A9F"/>
    <w:rsid w:val="00F028B5"/>
    <w:rsid w:val="00F03D02"/>
    <w:rsid w:val="00F14501"/>
    <w:rsid w:val="00F26CA6"/>
    <w:rsid w:val="00F31343"/>
    <w:rsid w:val="00F33F0C"/>
    <w:rsid w:val="00F33F76"/>
    <w:rsid w:val="00F34F7C"/>
    <w:rsid w:val="00F3601F"/>
    <w:rsid w:val="00F40E73"/>
    <w:rsid w:val="00F54329"/>
    <w:rsid w:val="00F54872"/>
    <w:rsid w:val="00F60132"/>
    <w:rsid w:val="00F72E3A"/>
    <w:rsid w:val="00F74CC1"/>
    <w:rsid w:val="00F81A59"/>
    <w:rsid w:val="00F82D2D"/>
    <w:rsid w:val="00F93A29"/>
    <w:rsid w:val="00F96477"/>
    <w:rsid w:val="00F96B31"/>
    <w:rsid w:val="00F96DF7"/>
    <w:rsid w:val="00F97537"/>
    <w:rsid w:val="00FA1CA5"/>
    <w:rsid w:val="00FA3929"/>
    <w:rsid w:val="00FA3D10"/>
    <w:rsid w:val="00FA3DF9"/>
    <w:rsid w:val="00FC4181"/>
    <w:rsid w:val="00FC552F"/>
    <w:rsid w:val="00FD0412"/>
    <w:rsid w:val="00FD5DA7"/>
    <w:rsid w:val="00FE1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85DA8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5365"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8D6178"/>
    <w:pPr>
      <w:keepNext/>
      <w:outlineLvl w:val="0"/>
    </w:pPr>
    <w:rPr>
      <w:rFonts w:ascii="Century Gothic" w:hAnsi="Century Gothic"/>
    </w:rPr>
  </w:style>
  <w:style w:type="paragraph" w:styleId="Heading2">
    <w:name w:val="heading 2"/>
    <w:basedOn w:val="Normal"/>
    <w:next w:val="Normal"/>
    <w:qFormat/>
    <w:rsid w:val="000A536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C6D1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C6D10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D36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D369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53D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rsid w:val="00A53D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paragraph" w:styleId="BodyText2">
    <w:name w:val="Body Text 2"/>
    <w:basedOn w:val="Normal"/>
    <w:rsid w:val="008D6178"/>
    <w:pPr>
      <w:jc w:val="both"/>
    </w:pPr>
    <w:rPr>
      <w:rFonts w:ascii="Century Gothic" w:hAnsi="Century Gothic"/>
    </w:rPr>
  </w:style>
  <w:style w:type="character" w:styleId="Hyperlink">
    <w:name w:val="Hyperlink"/>
    <w:rsid w:val="000A5365"/>
    <w:rPr>
      <w:color w:val="0000FF"/>
      <w:u w:val="single"/>
    </w:rPr>
  </w:style>
  <w:style w:type="paragraph" w:styleId="BodyText">
    <w:name w:val="Body Text"/>
    <w:basedOn w:val="Normal"/>
    <w:link w:val="BodyTextChar"/>
    <w:rsid w:val="00C43452"/>
    <w:pPr>
      <w:spacing w:after="120"/>
    </w:pPr>
  </w:style>
  <w:style w:type="character" w:customStyle="1" w:styleId="BodyTextChar">
    <w:name w:val="Body Text Char"/>
    <w:link w:val="BodyText"/>
    <w:rsid w:val="00C43452"/>
    <w:rPr>
      <w:rFonts w:ascii="Times" w:hAnsi="Times"/>
      <w:sz w:val="24"/>
    </w:rPr>
  </w:style>
  <w:style w:type="paragraph" w:styleId="EndnoteText">
    <w:name w:val="endnote text"/>
    <w:basedOn w:val="Normal"/>
    <w:link w:val="EndnoteTextChar"/>
    <w:rsid w:val="00C43452"/>
    <w:pPr>
      <w:autoSpaceDE w:val="0"/>
      <w:autoSpaceDN w:val="0"/>
    </w:pPr>
    <w:rPr>
      <w:rFonts w:ascii="New York" w:hAnsi="New York"/>
      <w:sz w:val="20"/>
    </w:rPr>
  </w:style>
  <w:style w:type="character" w:customStyle="1" w:styleId="EndnoteTextChar">
    <w:name w:val="Endnote Text Char"/>
    <w:link w:val="EndnoteText"/>
    <w:rsid w:val="00C43452"/>
    <w:rPr>
      <w:rFonts w:ascii="New York" w:hAnsi="New York"/>
    </w:rPr>
  </w:style>
  <w:style w:type="paragraph" w:styleId="BalloonText">
    <w:name w:val="Balloon Text"/>
    <w:basedOn w:val="Normal"/>
    <w:link w:val="BalloonTextChar"/>
    <w:rsid w:val="00153C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3C2C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153C2C"/>
    <w:rPr>
      <w:rFonts w:ascii="Times" w:hAnsi="Times"/>
      <w:sz w:val="24"/>
    </w:rPr>
  </w:style>
  <w:style w:type="paragraph" w:styleId="ListParagraph">
    <w:name w:val="List Paragraph"/>
    <w:basedOn w:val="Normal"/>
    <w:uiPriority w:val="34"/>
    <w:qFormat/>
    <w:rsid w:val="008E4C7A"/>
    <w:pPr>
      <w:ind w:left="720"/>
      <w:contextualSpacing/>
    </w:pPr>
    <w:rPr>
      <w:rFonts w:ascii="Calibri" w:hAnsi="Calibri"/>
      <w:szCs w:val="24"/>
    </w:rPr>
  </w:style>
  <w:style w:type="paragraph" w:customStyle="1" w:styleId="lines">
    <w:name w:val="lines+"/>
    <w:uiPriority w:val="99"/>
    <w:rsid w:val="006F6326"/>
    <w:pPr>
      <w:autoSpaceDE w:val="0"/>
      <w:autoSpaceDN w:val="0"/>
      <w:spacing w:line="220" w:lineRule="exact"/>
      <w:jc w:val="center"/>
    </w:pPr>
    <w:rPr>
      <w:rFonts w:ascii="Optima" w:hAnsi="Optima" w:cs="Optima"/>
      <w:noProof/>
      <w:spacing w:val="-40"/>
      <w:sz w:val="18"/>
      <w:szCs w:val="18"/>
    </w:rPr>
  </w:style>
  <w:style w:type="paragraph" w:customStyle="1" w:styleId="linesplus">
    <w:name w:val="linesplus"/>
    <w:basedOn w:val="lines"/>
    <w:next w:val="Normal"/>
    <w:uiPriority w:val="99"/>
    <w:rsid w:val="006F6326"/>
  </w:style>
  <w:style w:type="paragraph" w:styleId="NoSpacing">
    <w:name w:val="No Spacing"/>
    <w:link w:val="NoSpacingChar"/>
    <w:uiPriority w:val="1"/>
    <w:qFormat/>
    <w:rsid w:val="00D6208A"/>
    <w:rPr>
      <w:rFonts w:asciiTheme="minorHAnsi" w:eastAsia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rsid w:val="0046773C"/>
    <w:rPr>
      <w:sz w:val="16"/>
      <w:szCs w:val="16"/>
    </w:rPr>
  </w:style>
  <w:style w:type="paragraph" w:styleId="CommentText">
    <w:name w:val="annotation text"/>
    <w:basedOn w:val="Normal"/>
    <w:link w:val="CommentTextChar"/>
    <w:rsid w:val="0046773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46773C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677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6773C"/>
    <w:rPr>
      <w:rFonts w:ascii="Times" w:hAnsi="Times"/>
      <w:b/>
      <w:bCs/>
    </w:rPr>
  </w:style>
  <w:style w:type="paragraph" w:customStyle="1" w:styleId="Default">
    <w:name w:val="Default"/>
    <w:rsid w:val="009442E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93A29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F93A29"/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470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54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04363D7F35AB4D92FAE45A3CF2A10C" ma:contentTypeVersion="10" ma:contentTypeDescription="Create a new document." ma:contentTypeScope="" ma:versionID="66130ac25f2d64eba007147e723ce0ea">
  <xsd:schema xmlns:xsd="http://www.w3.org/2001/XMLSchema" xmlns:xs="http://www.w3.org/2001/XMLSchema" xmlns:p="http://schemas.microsoft.com/office/2006/metadata/properties" xmlns:ns3="71e77b8e-9d20-4256-805f-063265205619" xmlns:ns4="7a2120f4-c83e-4be5-89cc-0bec8f959454" targetNamespace="http://schemas.microsoft.com/office/2006/metadata/properties" ma:root="true" ma:fieldsID="58b4172e0ebeb1aa20bfc254c7be5637" ns3:_="" ns4:_="">
    <xsd:import namespace="71e77b8e-9d20-4256-805f-063265205619"/>
    <xsd:import namespace="7a2120f4-c83e-4be5-89cc-0bec8f95945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e77b8e-9d20-4256-805f-0632652056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120f4-c83e-4be5-89cc-0bec8f959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DEC30F-375F-4AC4-8FF5-07572462F2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e77b8e-9d20-4256-805f-063265205619"/>
    <ds:schemaRef ds:uri="7a2120f4-c83e-4be5-89cc-0bec8f9594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0D2C46-6674-4B84-AE7E-A3EB7BFDE7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928101-E3DC-4F39-80C1-6E148A4EE5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</vt:lpstr>
    </vt:vector>
  </TitlesOfParts>
  <Company>Medical Physics Department</Company>
  <LinksUpToDate>false</LinksUpToDate>
  <CharactersWithSpaces>2193</CharactersWithSpaces>
  <SharedDoc>false</SharedDoc>
  <HLinks>
    <vt:vector size="6" baseType="variant">
      <vt:variant>
        <vt:i4>7209031</vt:i4>
      </vt:variant>
      <vt:variant>
        <vt:i4>9</vt:i4>
      </vt:variant>
      <vt:variant>
        <vt:i4>0</vt:i4>
      </vt:variant>
      <vt:variant>
        <vt:i4>5</vt:i4>
      </vt:variant>
      <vt:variant>
        <vt:lpwstr>http://www.medphysics.wisc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</dc:title>
  <dc:subject/>
  <dc:creator>gsroberts@wisc.edu</dc:creator>
  <cp:keywords/>
  <cp:lastModifiedBy>Grant Steven Roberts</cp:lastModifiedBy>
  <cp:revision>4</cp:revision>
  <cp:lastPrinted>2019-12-09T16:29:00Z</cp:lastPrinted>
  <dcterms:created xsi:type="dcterms:W3CDTF">2020-04-03T16:46:00Z</dcterms:created>
  <dcterms:modified xsi:type="dcterms:W3CDTF">2020-04-0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04363D7F35AB4D92FAE45A3CF2A10C</vt:lpwstr>
  </property>
</Properties>
</file>